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3E4" w:rsidRPr="0045544D" w:rsidRDefault="0045544D" w:rsidP="0045544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5544D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individual student work 2</w:t>
      </w:r>
    </w:p>
    <w:p w:rsidR="003C217E" w:rsidRDefault="003C217E" w:rsidP="003C217E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ownload a dataset and open it using Pandas library</w:t>
      </w:r>
    </w:p>
    <w:p w:rsidR="003C217E" w:rsidRDefault="003C217E" w:rsidP="003C217E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Make operations with rows and columns of the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ataFrame</w:t>
      </w:r>
      <w:proofErr w:type="spellEnd"/>
    </w:p>
    <w:p w:rsidR="003C217E" w:rsidRDefault="003C217E" w:rsidP="003C217E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Edit data in the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ataFrame</w:t>
      </w:r>
      <w:proofErr w:type="spellEnd"/>
    </w:p>
    <w:p w:rsidR="003C217E" w:rsidRDefault="003C217E" w:rsidP="003C217E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Visualize data with various types of plots</w:t>
      </w:r>
    </w:p>
    <w:p w:rsidR="003C217E" w:rsidRPr="003C217E" w:rsidRDefault="003C217E" w:rsidP="003C217E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Output the data into a new file</w:t>
      </w:r>
      <w:bookmarkStart w:id="0" w:name="_GoBack"/>
      <w:bookmarkEnd w:id="0"/>
    </w:p>
    <w:sectPr w:rsidR="003C217E" w:rsidRPr="003C217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EF04E2"/>
    <w:multiLevelType w:val="hybridMultilevel"/>
    <w:tmpl w:val="200A6392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jc1sjA1NDQ1MjdW0lEKTi0uzszPAykwrAUAo3S9fywAAAA="/>
  </w:docVars>
  <w:rsids>
    <w:rsidRoot w:val="0045544D"/>
    <w:rsid w:val="0001598B"/>
    <w:rsid w:val="000443CD"/>
    <w:rsid w:val="00050A0B"/>
    <w:rsid w:val="00080AEC"/>
    <w:rsid w:val="000A155F"/>
    <w:rsid w:val="000A79B0"/>
    <w:rsid w:val="000F6A50"/>
    <w:rsid w:val="00234B8C"/>
    <w:rsid w:val="0023521A"/>
    <w:rsid w:val="0025787C"/>
    <w:rsid w:val="002E1EB3"/>
    <w:rsid w:val="002F27E0"/>
    <w:rsid w:val="003C217E"/>
    <w:rsid w:val="003E053B"/>
    <w:rsid w:val="0045544D"/>
    <w:rsid w:val="00472AA2"/>
    <w:rsid w:val="004951FD"/>
    <w:rsid w:val="004B0CA8"/>
    <w:rsid w:val="004D00A7"/>
    <w:rsid w:val="005703E4"/>
    <w:rsid w:val="00586F53"/>
    <w:rsid w:val="00590051"/>
    <w:rsid w:val="005B73A2"/>
    <w:rsid w:val="00652504"/>
    <w:rsid w:val="0070609A"/>
    <w:rsid w:val="007A6020"/>
    <w:rsid w:val="007B0F6E"/>
    <w:rsid w:val="00872949"/>
    <w:rsid w:val="008A630D"/>
    <w:rsid w:val="008D422C"/>
    <w:rsid w:val="00936FCD"/>
    <w:rsid w:val="00947626"/>
    <w:rsid w:val="0096414C"/>
    <w:rsid w:val="009A2D63"/>
    <w:rsid w:val="009E5664"/>
    <w:rsid w:val="00B3712F"/>
    <w:rsid w:val="00C37472"/>
    <w:rsid w:val="00C42079"/>
    <w:rsid w:val="00D01CF3"/>
    <w:rsid w:val="00D26AB9"/>
    <w:rsid w:val="00D35E96"/>
    <w:rsid w:val="00D712FB"/>
    <w:rsid w:val="00DF477B"/>
    <w:rsid w:val="00E27A62"/>
    <w:rsid w:val="00E468C9"/>
    <w:rsid w:val="00E942F1"/>
    <w:rsid w:val="00EA2AD7"/>
    <w:rsid w:val="00EF4BF1"/>
    <w:rsid w:val="00EF590F"/>
    <w:rsid w:val="00EF705F"/>
    <w:rsid w:val="00EF7400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D2EF8F"/>
  <w15:chartTrackingRefBased/>
  <w15:docId w15:val="{C396A8CC-7E3F-4B2F-BE43-927D35D74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21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2-11-25T08:12:00Z</dcterms:created>
  <dcterms:modified xsi:type="dcterms:W3CDTF">2022-11-25T09:07:00Z</dcterms:modified>
</cp:coreProperties>
</file>